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peech</w:t>
      </w:r>
      <w:r>
        <w:t xml:space="preserve"> </w:t>
      </w:r>
      <w:r>
        <w:t xml:space="preserve">Therapist</w:t>
      </w:r>
      <w:r>
        <w:t xml:space="preserve"> </w:t>
      </w:r>
      <w:r>
        <w:t xml:space="preserve">-</w:t>
      </w:r>
      <w:r>
        <w:t xml:space="preserve"> </w:t>
      </w:r>
      <w:r>
        <w:t xml:space="preserve">Uganda</w:t>
      </w:r>
      <w:r>
        <w:t xml:space="preserve"> </w:t>
      </w:r>
      <w:r>
        <w:t xml:space="preserve">Kampala</w:t>
      </w:r>
    </w:p>
    <w:bookmarkStart w:id="21" w:name="X7f058d2a69fdbcbae42f6eb23f3cd2372f0eb49"/>
    <w:p>
      <w:pPr>
        <w:pStyle w:val="Heading1"/>
      </w:pPr>
      <w:r>
        <w:t xml:space="preserve">Internship Application Letter for Speech Therap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Uganda Center for Speech and Hearing (UCSH)</w:t>
      </w:r>
      <w:r>
        <w:br/>
      </w:r>
      <w:r>
        <w:t xml:space="preserve">P.O. Box 12345</w:t>
      </w:r>
      <w:r>
        <w:br/>
      </w:r>
      <w:r>
        <w:t xml:space="preserve">Kampala, Uganda</w:t>
      </w:r>
    </w:p>
    <w:bookmarkStart w:id="20" w:name="X3a9e1e0ccb5eacc3d2476114e818a9063005b49"/>
    <w:p>
      <w:pPr>
        <w:pStyle w:val="Heading2"/>
      </w:pPr>
      <w:r>
        <w:t xml:space="preserve">Subject: Application for Speech Therapist Internship Position at Uganda Center for Speech and Hearing</w:t>
      </w:r>
    </w:p>
    <w:p>
      <w:pPr>
        <w:pStyle w:val="FirstParagraph"/>
      </w:pPr>
      <w:r>
        <w:t xml:space="preserve">Dear Hiring Manager,</w:t>
      </w:r>
    </w:p>
    <w:p>
      <w:pPr>
        <w:pStyle w:val="BodyText"/>
      </w:pPr>
      <w:r>
        <w:t xml:space="preserve">I am writing to express my enthusiastic interest in the Speech Therapist Internship position at the Uganda Center for Speech and Hearing (UCSH) in Kampala, as advertised on the Ministry of Health’s Career Portal. As a dedicated student completing my Master of Science in Communication Sciences and Disorders at Makerere University College of Health Sciences, I have meticulously prepared myself to contribute meaningfully to your mission of advancing accessible speech and language services across Uganda. This Internship Application Letter serves as both an introduction to my qualifications and a testament to my deep commitment to serving Kampala’s diverse communities through culturally responsive speech therapy.</w:t>
      </w:r>
    </w:p>
    <w:p>
      <w:pPr>
        <w:pStyle w:val="BodyText"/>
      </w:pPr>
      <w:r>
        <w:t xml:space="preserve">My academic foundation includes rigorous coursework in pediatric dysphagia, neurogenic communication disorders, and cultural competency in healthcare delivery—all contextualized within African populations. During my undergraduate studies at Kyambogo University, I completed a field practicum at the Nsambya Mental Health Hospital where I supported children with speech delays stemming from post-malaria complications and malnutrition—conditions prevalent in Kampala’s low-income neighborhoods. This experience revealed the critical gap between clinical training and community needs; 75% of my pediatric clients lacked access to ongoing therapy due to financial barriers, a reality UCSh directly addresses through your sliding-scale fee model. I am eager to learn from your team how to integrate evidence-based practices with local cultural values, such as incorporating family-centered care approaches deeply respected in Ugandan communities.</w:t>
      </w:r>
    </w:p>
    <w:p>
      <w:pPr>
        <w:pStyle w:val="BodyText"/>
      </w:pPr>
      <w:r>
        <w:t xml:space="preserve">My practical experience extends beyond clinical settings. As Vice President of the Makerere University Speech Therapy Student Association (MUSTSA), I spearheaded a community outreach initiative that provided free screenings for 200 children at Kibuye Primary School in Kampala’s Kawempe Division. We identified speech delays in 45% of participants, many due to limited early intervention services. Collaborating with local health workers and teachers, we developed simple home-based exercises using locally available materials—like repurposed household items for articulation practice—to empower caregivers. This project taught me the importance of sustainability in therapy delivery: "It’s not enough to diagnose; we must equip communities to act." I am confident this aligns with UCSH’s community-focused philosophy, which I’ve followed through your impactful partnerships with Kampala City Council Health Units.</w:t>
      </w:r>
    </w:p>
    <w:p>
      <w:pPr>
        <w:pStyle w:val="BodyText"/>
      </w:pPr>
      <w:r>
        <w:t xml:space="preserve">What particularly excites me about interning at UCSH is its pioneering role in Uganda’s speech therapy landscape. With only 12 certified Speech Therapists serving over 45 million Ugandans (per WHO data), and fewer than 5 practicing in Kampala proper, your center is a beacon of hope. I’ve followed your work with the Ministry of Education on the "Early Childhood Communication Support Program," which provides training for teachers in rural districts surrounding Kampala. As an intern, I aspire to contribute to similar initiatives by assisting with community workshops—perhaps developing simple visual aids in Luganda and English for parents managing childhood apraxia of speech, a condition my fieldwork identified as underdiagnosed in Central Uganda.</w:t>
      </w:r>
    </w:p>
    <w:p>
      <w:pPr>
        <w:pStyle w:val="BodyText"/>
      </w:pPr>
      <w:r>
        <w:t xml:space="preserve">I understand that effective therapy in Kampala requires sensitivity to the region’s unique challenges. My preparation includes studying local dialects, attending workshops on disability stigma reduction led by the Uganda National Association of the Deaf (UNAD), and learning from UCSh staff who’ve shared their experiences navigating resource-limited settings. For instance, I practiced using low-cost tools like banana peels for oral motor exercises during my practicum—methods that resonate with communities where therapy equipment is scarce. I am also fluent in English and conversational Luganda (having studied at the National Language Institute), ensuring clear communication with diverse clients across Kampala’s urban and peri-urban zones.</w:t>
      </w:r>
    </w:p>
    <w:p>
      <w:pPr>
        <w:pStyle w:val="BodyText"/>
      </w:pPr>
      <w:r>
        <w:t xml:space="preserve">My professional philosophy centers on "hearing beyond words": understanding how speech disorders impact academic achievement, social inclusion, and economic opportunity. In Uganda, where 12% of children face developmental delays (UNICEF 2023), this work is urgent. I am drawn to UCSH’s holistic model that addresses not just clinical needs but also psychosocial support—such as your recent partnership with the Kampala Women’s Network to counsel mothers of children with cleft palate. As an intern, I would bring energy to your team while learning from veteran therapists who navigate Kampala’s complex healthcare ecosystem daily. I am particularly keen to assist in expanding UCSH’s teletherapy services, which have proven vital for reaching clients in remote districts like Mukono and Masaka during the rainy season when transportation is difficult.</w:t>
      </w:r>
    </w:p>
    <w:p>
      <w:pPr>
        <w:pStyle w:val="BodyText"/>
      </w:pPr>
      <w:r>
        <w:t xml:space="preserve">My references include Dr. Amina Nankya, Head of Speech Therapy at Mulago National Referral Hospital (Kampala), and Mr. Peter Tumwesigye, Director of Community Health at Kampala Capital City Authority—both of whom have witnessed my dedication to equitable care. I would welcome the opportunity to discuss how my proactive approach to community engagement and clinical adaptability can support UCSH’s 2024 expansion goals, including your new outreach center in Nansana.</w:t>
      </w:r>
    </w:p>
    <w:p>
      <w:pPr>
        <w:pStyle w:val="BodyText"/>
      </w:pPr>
      <w:r>
        <w:t xml:space="preserve">Thank you for considering my application for this vital Internship Application Letter opportunity. I am eager to bring my passion, cultural awareness, and academic rigor to the Uganda Center for Speech and Hearing in Kampala. I have attached my CV detailing further clinical experiences and volunteer work, including a project on "Reducing Stigma Around Childhood Speech Disorders in Kampala’s Urban Slums." I look forward to discussing how I can contribute to your transformative mission at your earliest convenience.</w:t>
      </w:r>
    </w:p>
    <w:p>
      <w:pPr>
        <w:pStyle w:val="BodyText"/>
      </w:pPr>
      <w:r>
        <w:t xml:space="preserve">Sincerely,</w:t>
      </w:r>
    </w:p>
    <w:p>
      <w:pPr>
        <w:pStyle w:val="BodyText"/>
      </w:pPr>
      <w:r>
        <w:rPr>
          <w:bCs/>
          <w:b/>
        </w:rPr>
        <w:t xml:space="preserve">[Your Handwritten Signature]</w:t>
      </w:r>
      <w:r>
        <w:br/>
      </w:r>
      <w:r>
        <w:t xml:space="preserve">[Your Typed Name]</w:t>
      </w:r>
      <w:r>
        <w:br/>
      </w:r>
      <w:r>
        <w:t xml:space="preserve">Master of Science in Communication Sciences &amp; Disorders</w:t>
      </w:r>
      <w:r>
        <w:br/>
      </w:r>
      <w:r>
        <w:t xml:space="preserve">Makerere University College of Health Sci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peech Therapist - Uganda Kampala</dc:title>
  <dc:creator/>
  <dc:language>en</dc:language>
  <cp:keywords/>
  <dcterms:created xsi:type="dcterms:W3CDTF">2026-07-20T09:54:09Z</dcterms:created>
  <dcterms:modified xsi:type="dcterms:W3CDTF">2026-07-20T09:54:09Z</dcterms:modified>
</cp:coreProperties>
</file>

<file path=docProps/custom.xml><?xml version="1.0" encoding="utf-8"?>
<Properties xmlns="http://schemas.openxmlformats.org/officeDocument/2006/custom-properties" xmlns:vt="http://schemas.openxmlformats.org/officeDocument/2006/docPropsVTypes"/>
</file>